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C47BF" w14:textId="2D4E415F" w:rsidR="00885FE3" w:rsidRDefault="006F2B2C" w:rsidP="006F2B2C">
      <w:pPr>
        <w:pStyle w:val="NoSpacing"/>
        <w:jc w:val="center"/>
      </w:pPr>
      <w:bookmarkStart w:id="0" w:name="_MacBuGuideStaticData_733H"/>
      <w:r>
        <w:rPr>
          <w:rFonts w:ascii="Cambria" w:hAnsi="Cambria"/>
          <w:noProof/>
        </w:rPr>
        <w:drawing>
          <wp:inline distT="0" distB="0" distL="0" distR="0" wp14:anchorId="74159356" wp14:editId="7AC24BB7">
            <wp:extent cx="5297805" cy="1000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0"/>
    <w:p w14:paraId="17F37BDA" w14:textId="51F8F44C" w:rsidR="000816D1" w:rsidRDefault="000816D1" w:rsidP="0022590B">
      <w:pPr>
        <w:pStyle w:val="NoSpacing"/>
        <w:rPr>
          <w:sz w:val="28"/>
          <w:szCs w:val="28"/>
        </w:rPr>
      </w:pPr>
    </w:p>
    <w:p w14:paraId="16C74287" w14:textId="50B4FBAF" w:rsidR="00B36AE2" w:rsidRDefault="00B36AE2" w:rsidP="00B36AE2">
      <w:pPr>
        <w:widowControl w:val="0"/>
        <w:tabs>
          <w:tab w:val="center" w:pos="4680"/>
          <w:tab w:val="right" w:pos="9360"/>
        </w:tabs>
        <w:suppressAutoHyphens/>
        <w:rPr>
          <w:rFonts w:ascii="Times New Roman" w:eastAsia="Times New Roman" w:hAnsi="Times New Roman" w:cs="Times New Roman"/>
          <w:b/>
          <w:spacing w:val="-3"/>
          <w:sz w:val="32"/>
          <w:szCs w:val="32"/>
        </w:rPr>
      </w:pPr>
      <w:r>
        <w:rPr>
          <w:rFonts w:ascii="Times New Roman" w:hAnsi="Times New Roman" w:cs="Times New Roman"/>
        </w:rPr>
        <w:tab/>
      </w:r>
      <w:r w:rsidR="002B5087">
        <w:rPr>
          <w:rFonts w:ascii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  <w:spacing w:val="-3"/>
          <w:sz w:val="32"/>
          <w:szCs w:val="32"/>
        </w:rPr>
        <w:t xml:space="preserve">Joint National Security &amp; Legislative Committee Meeting  </w:t>
      </w:r>
    </w:p>
    <w:p w14:paraId="65AD6EAF" w14:textId="580ED1E5" w:rsidR="00DF79AA" w:rsidRDefault="00DC641C" w:rsidP="00DF79AA">
      <w:pPr>
        <w:keepNext/>
        <w:widowControl w:val="0"/>
        <w:tabs>
          <w:tab w:val="center" w:pos="4680"/>
        </w:tabs>
        <w:suppressAutoHyphens/>
        <w:jc w:val="center"/>
        <w:outlineLvl w:val="0"/>
        <w:rPr>
          <w:rFonts w:ascii="Times New Roman" w:eastAsia="Times New Roman" w:hAnsi="Times New Roman" w:cs="Times New Roman"/>
          <w:b/>
          <w:spacing w:val="-3"/>
        </w:rPr>
      </w:pPr>
      <w:proofErr w:type="gramStart"/>
      <w:r>
        <w:rPr>
          <w:rFonts w:ascii="Times New Roman" w:eastAsia="Times New Roman" w:hAnsi="Times New Roman" w:cs="Times New Roman"/>
          <w:b/>
          <w:spacing w:val="-3"/>
        </w:rPr>
        <w:t xml:space="preserve">Friday </w:t>
      </w:r>
      <w:r w:rsidR="00DF79AA" w:rsidRPr="00CD110A">
        <w:rPr>
          <w:rFonts w:ascii="Times New Roman" w:eastAsia="Times New Roman" w:hAnsi="Times New Roman" w:cs="Times New Roman"/>
          <w:b/>
          <w:spacing w:val="-3"/>
        </w:rPr>
        <w:t>,</w:t>
      </w:r>
      <w:proofErr w:type="gramEnd"/>
      <w:r w:rsidR="00DF79AA" w:rsidRPr="00CD110A">
        <w:rPr>
          <w:rFonts w:ascii="Times New Roman" w:eastAsia="Times New Roman" w:hAnsi="Times New Roman" w:cs="Times New Roman"/>
          <w:b/>
          <w:spacing w:val="-3"/>
        </w:rPr>
        <w:t xml:space="preserve"> </w:t>
      </w:r>
      <w:r>
        <w:rPr>
          <w:rFonts w:ascii="Times New Roman" w:eastAsia="Times New Roman" w:hAnsi="Times New Roman" w:cs="Times New Roman"/>
          <w:b/>
          <w:spacing w:val="-3"/>
        </w:rPr>
        <w:t>March</w:t>
      </w:r>
      <w:r w:rsidR="00DF79AA">
        <w:rPr>
          <w:rFonts w:ascii="Times New Roman" w:eastAsia="Times New Roman" w:hAnsi="Times New Roman" w:cs="Times New Roman"/>
          <w:b/>
          <w:spacing w:val="-3"/>
        </w:rPr>
        <w:t xml:space="preserve"> 1</w:t>
      </w:r>
      <w:r>
        <w:rPr>
          <w:rFonts w:ascii="Times New Roman" w:eastAsia="Times New Roman" w:hAnsi="Times New Roman" w:cs="Times New Roman"/>
          <w:b/>
          <w:spacing w:val="-3"/>
        </w:rPr>
        <w:t>2</w:t>
      </w:r>
      <w:r w:rsidR="00DF79AA">
        <w:rPr>
          <w:rFonts w:ascii="Times New Roman" w:eastAsia="Times New Roman" w:hAnsi="Times New Roman" w:cs="Times New Roman"/>
          <w:b/>
          <w:spacing w:val="-3"/>
        </w:rPr>
        <w:t>, 2020</w:t>
      </w:r>
      <w:r w:rsidR="00BB3E3F">
        <w:rPr>
          <w:rFonts w:ascii="Times New Roman" w:eastAsia="Times New Roman" w:hAnsi="Times New Roman" w:cs="Times New Roman"/>
          <w:b/>
          <w:spacing w:val="-3"/>
        </w:rPr>
        <w:t>, Crown Plaza, Columbus. OH.</w:t>
      </w:r>
    </w:p>
    <w:p w14:paraId="497C2D3B" w14:textId="77777777" w:rsidR="00DF79AA" w:rsidRPr="00F23088" w:rsidRDefault="00DF79AA" w:rsidP="00DF79AA">
      <w:pPr>
        <w:keepNext/>
        <w:widowControl w:val="0"/>
        <w:tabs>
          <w:tab w:val="center" w:pos="4680"/>
        </w:tabs>
        <w:suppressAutoHyphens/>
        <w:jc w:val="center"/>
        <w:outlineLvl w:val="0"/>
        <w:rPr>
          <w:rFonts w:ascii="Times New Roman" w:hAnsi="Times New Roman" w:cs="Times New Roman"/>
        </w:rPr>
      </w:pPr>
    </w:p>
    <w:p w14:paraId="66AAF4B3" w14:textId="77777777" w:rsidR="00DF79AA" w:rsidRDefault="00DF79AA" w:rsidP="00DF79AA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BDFFB5D" w14:textId="2E329C82" w:rsidR="00DF79AA" w:rsidRPr="00F23088" w:rsidRDefault="00DF79AA" w:rsidP="00DF79AA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Minutes </w:t>
      </w:r>
    </w:p>
    <w:p w14:paraId="1ABAEAD7" w14:textId="5F2339F8" w:rsidR="00DF79AA" w:rsidRPr="001F64F0" w:rsidRDefault="00DF79AA" w:rsidP="00DF79AA">
      <w:pPr>
        <w:spacing w:after="200" w:line="276" w:lineRule="auto"/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>The meeting was called to order at</w:t>
      </w:r>
      <w:r w:rsidR="00A53C60">
        <w:rPr>
          <w:rFonts w:ascii="Times New Roman" w:hAnsi="Times New Roman" w:cs="Times New Roman"/>
        </w:rPr>
        <w:t xml:space="preserve"> 4</w:t>
      </w:r>
      <w:r w:rsidRPr="001F64F0">
        <w:rPr>
          <w:rFonts w:ascii="Times New Roman" w:hAnsi="Times New Roman" w:cs="Times New Roman"/>
        </w:rPr>
        <w:t>:0</w:t>
      </w:r>
      <w:r w:rsidR="00DC641C">
        <w:rPr>
          <w:rFonts w:ascii="Times New Roman" w:hAnsi="Times New Roman" w:cs="Times New Roman"/>
        </w:rPr>
        <w:t>0</w:t>
      </w:r>
      <w:r w:rsidRPr="001F64F0">
        <w:rPr>
          <w:rFonts w:ascii="Times New Roman" w:hAnsi="Times New Roman" w:cs="Times New Roman"/>
        </w:rPr>
        <w:t xml:space="preserve"> </w:t>
      </w:r>
      <w:r w:rsidR="00DC641C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m</w:t>
      </w:r>
      <w:r w:rsidRPr="001F64F0">
        <w:rPr>
          <w:rFonts w:ascii="Times New Roman" w:hAnsi="Times New Roman" w:cs="Times New Roman"/>
        </w:rPr>
        <w:t xml:space="preserve"> by Chairman </w:t>
      </w:r>
      <w:proofErr w:type="spellStart"/>
      <w:r w:rsidR="009058AF">
        <w:rPr>
          <w:rFonts w:ascii="Times New Roman" w:hAnsi="Times New Roman" w:cs="Times New Roman"/>
        </w:rPr>
        <w:t>Buxon</w:t>
      </w:r>
      <w:proofErr w:type="spellEnd"/>
      <w:r w:rsidRPr="001F64F0">
        <w:rPr>
          <w:rFonts w:ascii="Times New Roman" w:hAnsi="Times New Roman" w:cs="Times New Roman"/>
        </w:rPr>
        <w:t xml:space="preserve"> at </w:t>
      </w:r>
      <w:r w:rsidR="009058AF">
        <w:rPr>
          <w:rFonts w:ascii="Times New Roman" w:hAnsi="Times New Roman" w:cs="Times New Roman"/>
        </w:rPr>
        <w:t>Mid-Winter Conference in Columbus, Ohio.  S</w:t>
      </w:r>
      <w:r w:rsidRPr="001F64F0">
        <w:rPr>
          <w:rFonts w:ascii="Times New Roman" w:hAnsi="Times New Roman" w:cs="Times New Roman"/>
        </w:rPr>
        <w:t>alute to the colors</w:t>
      </w:r>
      <w:r>
        <w:rPr>
          <w:rFonts w:ascii="Times New Roman" w:hAnsi="Times New Roman" w:cs="Times New Roman"/>
        </w:rPr>
        <w:t>. The i</w:t>
      </w:r>
      <w:r w:rsidRPr="001F64F0">
        <w:rPr>
          <w:rFonts w:ascii="Times New Roman" w:hAnsi="Times New Roman" w:cs="Times New Roman"/>
        </w:rPr>
        <w:t xml:space="preserve">nvocation </w:t>
      </w:r>
      <w:r>
        <w:rPr>
          <w:rFonts w:ascii="Times New Roman" w:hAnsi="Times New Roman" w:cs="Times New Roman"/>
        </w:rPr>
        <w:t>was given. The p</w:t>
      </w:r>
      <w:r w:rsidRPr="001F64F0">
        <w:rPr>
          <w:rFonts w:ascii="Times New Roman" w:hAnsi="Times New Roman" w:cs="Times New Roman"/>
        </w:rPr>
        <w:t>ledge</w:t>
      </w:r>
      <w:r>
        <w:rPr>
          <w:rFonts w:ascii="Times New Roman" w:hAnsi="Times New Roman" w:cs="Times New Roman"/>
        </w:rPr>
        <w:t xml:space="preserve"> of allegiance was</w:t>
      </w:r>
      <w:r w:rsidRPr="001F64F0">
        <w:rPr>
          <w:rFonts w:ascii="Times New Roman" w:hAnsi="Times New Roman" w:cs="Times New Roman"/>
        </w:rPr>
        <w:t xml:space="preserve"> led by Chairman </w:t>
      </w:r>
      <w:r w:rsidR="009058AF">
        <w:rPr>
          <w:rFonts w:ascii="Times New Roman" w:hAnsi="Times New Roman" w:cs="Times New Roman"/>
        </w:rPr>
        <w:t>Buxton</w:t>
      </w:r>
      <w:r w:rsidRPr="001F64F0">
        <w:rPr>
          <w:rFonts w:ascii="Times New Roman" w:hAnsi="Times New Roman" w:cs="Times New Roman"/>
        </w:rPr>
        <w:t xml:space="preserve"> (D-</w:t>
      </w:r>
      <w:r w:rsidR="009058AF">
        <w:rPr>
          <w:rFonts w:ascii="Times New Roman" w:hAnsi="Times New Roman" w:cs="Times New Roman"/>
        </w:rPr>
        <w:t>4</w:t>
      </w:r>
      <w:r w:rsidRPr="001F64F0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  <w:r w:rsidR="00A53C60">
        <w:rPr>
          <w:rFonts w:ascii="Times New Roman" w:hAnsi="Times New Roman" w:cs="Times New Roman"/>
        </w:rPr>
        <w:t>_____________</w:t>
      </w:r>
      <w:r w:rsidRPr="001F64F0">
        <w:rPr>
          <w:rFonts w:ascii="Times New Roman" w:hAnsi="Times New Roman" w:cs="Times New Roman"/>
        </w:rPr>
        <w:t xml:space="preserve"> took the minutes.</w:t>
      </w:r>
    </w:p>
    <w:p w14:paraId="0FCFFB99" w14:textId="77777777" w:rsidR="00DF79AA" w:rsidRPr="0062353B" w:rsidRDefault="00DF79AA" w:rsidP="00DF79AA">
      <w:pPr>
        <w:rPr>
          <w:rFonts w:ascii="Times New Roman" w:hAnsi="Times New Roman" w:cs="Times New Roman"/>
          <w:b/>
          <w:bCs/>
          <w:u w:val="single"/>
        </w:rPr>
      </w:pPr>
      <w:r w:rsidRPr="001F64F0">
        <w:rPr>
          <w:rFonts w:ascii="Times New Roman" w:hAnsi="Times New Roman" w:cs="Times New Roman"/>
        </w:rPr>
        <w:t xml:space="preserve"> </w:t>
      </w:r>
      <w:r w:rsidRPr="001F64F0">
        <w:rPr>
          <w:rFonts w:ascii="Times New Roman" w:hAnsi="Times New Roman" w:cs="Times New Roman"/>
          <w:b/>
          <w:bCs/>
          <w:u w:val="single"/>
        </w:rPr>
        <w:t>Roll Call:</w:t>
      </w:r>
    </w:p>
    <w:p w14:paraId="20F5D64F" w14:textId="77777777" w:rsidR="009058AF" w:rsidRDefault="00DF79AA" w:rsidP="00DF79AA">
      <w:pPr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  Dist. 1 </w:t>
      </w:r>
      <w:r w:rsidR="009058AF">
        <w:rPr>
          <w:rFonts w:ascii="Times New Roman" w:hAnsi="Times New Roman" w:cs="Times New Roman"/>
        </w:rPr>
        <w:t>Michael Kennedy</w:t>
      </w:r>
      <w:r w:rsidRPr="001F64F0">
        <w:rPr>
          <w:rFonts w:ascii="Times New Roman" w:hAnsi="Times New Roman" w:cs="Times New Roman"/>
        </w:rPr>
        <w:t xml:space="preserve">- </w:t>
      </w:r>
      <w:r w:rsidR="0076475D">
        <w:rPr>
          <w:rFonts w:ascii="Times New Roman" w:hAnsi="Times New Roman" w:cs="Times New Roman"/>
        </w:rPr>
        <w:t>Present</w:t>
      </w:r>
      <w:r w:rsidRPr="001F64F0">
        <w:rPr>
          <w:rFonts w:ascii="Times New Roman" w:hAnsi="Times New Roman" w:cs="Times New Roman"/>
        </w:rPr>
        <w:t xml:space="preserve">, Dist.  2 </w:t>
      </w:r>
      <w:r w:rsidR="009058AF">
        <w:rPr>
          <w:rFonts w:ascii="Times New Roman" w:hAnsi="Times New Roman" w:cs="Times New Roman"/>
        </w:rPr>
        <w:t xml:space="preserve">John </w:t>
      </w:r>
      <w:proofErr w:type="spellStart"/>
      <w:r w:rsidR="009058AF">
        <w:rPr>
          <w:rFonts w:ascii="Times New Roman" w:hAnsi="Times New Roman" w:cs="Times New Roman"/>
        </w:rPr>
        <w:t>McJunkin</w:t>
      </w:r>
      <w:proofErr w:type="spellEnd"/>
      <w:proofErr w:type="gramStart"/>
      <w:r w:rsidRPr="001F64F0">
        <w:rPr>
          <w:rFonts w:ascii="Times New Roman" w:hAnsi="Times New Roman" w:cs="Times New Roman"/>
        </w:rPr>
        <w:t xml:space="preserve">-  </w:t>
      </w:r>
      <w:r w:rsidR="0076475D">
        <w:rPr>
          <w:rFonts w:ascii="Times New Roman" w:hAnsi="Times New Roman" w:cs="Times New Roman"/>
        </w:rPr>
        <w:t>Present</w:t>
      </w:r>
      <w:proofErr w:type="gramEnd"/>
      <w:r w:rsidRPr="001F64F0">
        <w:rPr>
          <w:rFonts w:ascii="Times New Roman" w:hAnsi="Times New Roman" w:cs="Times New Roman"/>
        </w:rPr>
        <w:t xml:space="preserve">, Dist. 3 </w:t>
      </w:r>
      <w:r w:rsidR="009058AF">
        <w:rPr>
          <w:rFonts w:ascii="Times New Roman" w:hAnsi="Times New Roman" w:cs="Times New Roman"/>
        </w:rPr>
        <w:t xml:space="preserve">Robert </w:t>
      </w:r>
      <w:proofErr w:type="spellStart"/>
      <w:r w:rsidR="009058AF">
        <w:rPr>
          <w:rFonts w:ascii="Times New Roman" w:hAnsi="Times New Roman" w:cs="Times New Roman"/>
        </w:rPr>
        <w:t>Weiler</w:t>
      </w:r>
      <w:proofErr w:type="spellEnd"/>
      <w:r w:rsidR="009058AF">
        <w:rPr>
          <w:rFonts w:ascii="Times New Roman" w:hAnsi="Times New Roman" w:cs="Times New Roman"/>
        </w:rPr>
        <w:t xml:space="preserve"> – Present, </w:t>
      </w:r>
      <w:r w:rsidRPr="001F64F0">
        <w:rPr>
          <w:rFonts w:ascii="Times New Roman" w:hAnsi="Times New Roman" w:cs="Times New Roman"/>
        </w:rPr>
        <w:t>Dist. 4</w:t>
      </w:r>
      <w:r w:rsidR="0076475D">
        <w:rPr>
          <w:rFonts w:ascii="Times New Roman" w:hAnsi="Times New Roman" w:cs="Times New Roman"/>
        </w:rPr>
        <w:t xml:space="preserve">, </w:t>
      </w:r>
      <w:r w:rsidR="009058AF">
        <w:rPr>
          <w:rFonts w:ascii="Times New Roman" w:hAnsi="Times New Roman" w:cs="Times New Roman"/>
        </w:rPr>
        <w:t xml:space="preserve">Al Buxton, Chairman - </w:t>
      </w:r>
      <w:r w:rsidR="0076475D">
        <w:rPr>
          <w:rFonts w:ascii="Times New Roman" w:hAnsi="Times New Roman" w:cs="Times New Roman"/>
        </w:rPr>
        <w:t xml:space="preserve">Present </w:t>
      </w:r>
      <w:r w:rsidRPr="001F64F0">
        <w:rPr>
          <w:rFonts w:ascii="Times New Roman" w:hAnsi="Times New Roman" w:cs="Times New Roman"/>
        </w:rPr>
        <w:t xml:space="preserve">, Dist. 5 </w:t>
      </w:r>
      <w:r w:rsidR="009058AF">
        <w:rPr>
          <w:rFonts w:ascii="Times New Roman" w:hAnsi="Times New Roman" w:cs="Times New Roman"/>
        </w:rPr>
        <w:t xml:space="preserve">Bill Edwards </w:t>
      </w:r>
      <w:r w:rsidRPr="001F64F0">
        <w:rPr>
          <w:rFonts w:ascii="Times New Roman" w:hAnsi="Times New Roman" w:cs="Times New Roman"/>
        </w:rPr>
        <w:t xml:space="preserve">- </w:t>
      </w:r>
      <w:r w:rsidR="0076475D">
        <w:rPr>
          <w:rFonts w:ascii="Times New Roman" w:hAnsi="Times New Roman" w:cs="Times New Roman"/>
        </w:rPr>
        <w:t>Present</w:t>
      </w:r>
      <w:r w:rsidRPr="001F64F0">
        <w:rPr>
          <w:rFonts w:ascii="Times New Roman" w:hAnsi="Times New Roman" w:cs="Times New Roman"/>
        </w:rPr>
        <w:t xml:space="preserve">, Dist. 6 </w:t>
      </w:r>
      <w:r w:rsidR="009058AF">
        <w:rPr>
          <w:rFonts w:ascii="Times New Roman" w:hAnsi="Times New Roman" w:cs="Times New Roman"/>
        </w:rPr>
        <w:t xml:space="preserve">Scott </w:t>
      </w:r>
      <w:proofErr w:type="spellStart"/>
      <w:r w:rsidR="009058AF">
        <w:rPr>
          <w:rFonts w:ascii="Times New Roman" w:hAnsi="Times New Roman" w:cs="Times New Roman"/>
        </w:rPr>
        <w:t>Horsington</w:t>
      </w:r>
      <w:proofErr w:type="spellEnd"/>
      <w:r w:rsidRPr="001F64F0">
        <w:rPr>
          <w:rFonts w:ascii="Times New Roman" w:hAnsi="Times New Roman" w:cs="Times New Roman"/>
        </w:rPr>
        <w:t xml:space="preserve">, </w:t>
      </w:r>
      <w:r w:rsidR="0076475D">
        <w:rPr>
          <w:rFonts w:ascii="Times New Roman" w:hAnsi="Times New Roman" w:cs="Times New Roman"/>
        </w:rPr>
        <w:t xml:space="preserve">Present </w:t>
      </w:r>
      <w:r w:rsidRPr="001F64F0">
        <w:rPr>
          <w:rFonts w:ascii="Times New Roman" w:hAnsi="Times New Roman" w:cs="Times New Roman"/>
        </w:rPr>
        <w:t xml:space="preserve">Dist. 7 </w:t>
      </w:r>
      <w:r w:rsidR="009058AF">
        <w:rPr>
          <w:rFonts w:ascii="Times New Roman" w:hAnsi="Times New Roman" w:cs="Times New Roman"/>
        </w:rPr>
        <w:t xml:space="preserve">Rick </w:t>
      </w:r>
      <w:proofErr w:type="spellStart"/>
      <w:r w:rsidR="009058AF">
        <w:rPr>
          <w:rFonts w:ascii="Times New Roman" w:hAnsi="Times New Roman" w:cs="Times New Roman"/>
        </w:rPr>
        <w:t>LaValley</w:t>
      </w:r>
      <w:proofErr w:type="spellEnd"/>
      <w:r w:rsidR="009058AF">
        <w:rPr>
          <w:rFonts w:ascii="Times New Roman" w:hAnsi="Times New Roman" w:cs="Times New Roman"/>
        </w:rPr>
        <w:t xml:space="preserve"> - Present</w:t>
      </w:r>
      <w:r w:rsidRPr="001F64F0">
        <w:rPr>
          <w:rFonts w:ascii="Times New Roman" w:hAnsi="Times New Roman" w:cs="Times New Roman"/>
        </w:rPr>
        <w:t xml:space="preserve">, Dist. 8 </w:t>
      </w:r>
      <w:r w:rsidR="009058AF">
        <w:rPr>
          <w:rFonts w:ascii="Times New Roman" w:hAnsi="Times New Roman" w:cs="Times New Roman"/>
        </w:rPr>
        <w:t>Robin Johnson -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, Dist. 9 </w:t>
      </w:r>
      <w:r w:rsidR="009058AF">
        <w:rPr>
          <w:rFonts w:ascii="Times New Roman" w:hAnsi="Times New Roman" w:cs="Times New Roman"/>
        </w:rPr>
        <w:t>Jose Rivera - absent</w:t>
      </w:r>
      <w:r w:rsidRPr="001F64F0">
        <w:rPr>
          <w:rFonts w:ascii="Times New Roman" w:hAnsi="Times New Roman" w:cs="Times New Roman"/>
        </w:rPr>
        <w:t xml:space="preserve">, Dist. 10 </w:t>
      </w:r>
      <w:r w:rsidR="009058AF">
        <w:rPr>
          <w:rFonts w:ascii="Times New Roman" w:hAnsi="Times New Roman" w:cs="Times New Roman"/>
        </w:rPr>
        <w:t>Douglas Russell</w:t>
      </w:r>
      <w:r w:rsidRPr="001F64F0">
        <w:rPr>
          <w:rFonts w:ascii="Times New Roman" w:hAnsi="Times New Roman" w:cs="Times New Roman"/>
        </w:rPr>
        <w:t>,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 Dist. 11 </w:t>
      </w:r>
      <w:r w:rsidR="009058AF">
        <w:rPr>
          <w:rFonts w:ascii="Times New Roman" w:hAnsi="Times New Roman" w:cs="Times New Roman"/>
        </w:rPr>
        <w:t>Tom Leach</w:t>
      </w:r>
      <w:r w:rsidRPr="001F64F0">
        <w:rPr>
          <w:rFonts w:ascii="Times New Roman" w:hAnsi="Times New Roman" w:cs="Times New Roman"/>
        </w:rPr>
        <w:t>,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 Dist. 12 </w:t>
      </w:r>
      <w:r w:rsidR="009058AF">
        <w:rPr>
          <w:rFonts w:ascii="Times New Roman" w:hAnsi="Times New Roman" w:cs="Times New Roman"/>
        </w:rPr>
        <w:t>Bernie Brogan - Present</w:t>
      </w:r>
      <w:r w:rsidRPr="001F64F0">
        <w:rPr>
          <w:rFonts w:ascii="Times New Roman" w:hAnsi="Times New Roman" w:cs="Times New Roman"/>
        </w:rPr>
        <w:t xml:space="preserve">, Dist. 13 </w:t>
      </w:r>
      <w:r w:rsidR="009058AF">
        <w:rPr>
          <w:rFonts w:ascii="Times New Roman" w:hAnsi="Times New Roman" w:cs="Times New Roman"/>
        </w:rPr>
        <w:t xml:space="preserve">Richard Wright - </w:t>
      </w:r>
      <w:r w:rsidR="0076475D">
        <w:rPr>
          <w:rFonts w:ascii="Times New Roman" w:hAnsi="Times New Roman" w:cs="Times New Roman"/>
        </w:rPr>
        <w:t xml:space="preserve"> Present</w:t>
      </w:r>
      <w:r w:rsidR="009058AF">
        <w:rPr>
          <w:rFonts w:ascii="Times New Roman" w:hAnsi="Times New Roman" w:cs="Times New Roman"/>
        </w:rPr>
        <w:t xml:space="preserve">. </w:t>
      </w:r>
      <w:r w:rsidRPr="001F64F0">
        <w:rPr>
          <w:rFonts w:ascii="Times New Roman" w:hAnsi="Times New Roman" w:cs="Times New Roman"/>
        </w:rPr>
        <w:t xml:space="preserve"> </w:t>
      </w:r>
    </w:p>
    <w:p w14:paraId="38F3C69E" w14:textId="424D4CE8" w:rsidR="00DF79AA" w:rsidRDefault="00DF79AA" w:rsidP="00DF79AA">
      <w:pPr>
        <w:rPr>
          <w:rFonts w:ascii="Times New Roman" w:hAnsi="Times New Roman" w:cs="Times New Roman"/>
        </w:rPr>
      </w:pPr>
    </w:p>
    <w:p w14:paraId="7B17716A" w14:textId="77777777" w:rsidR="00DF79AA" w:rsidRPr="001F64F0" w:rsidRDefault="00DF79AA" w:rsidP="00DF79AA">
      <w:pPr>
        <w:spacing w:line="276" w:lineRule="auto"/>
        <w:rPr>
          <w:rFonts w:ascii="Times New Roman" w:hAnsi="Times New Roman" w:cs="Times New Roman"/>
        </w:rPr>
      </w:pPr>
    </w:p>
    <w:p w14:paraId="4D66DD6D" w14:textId="77777777" w:rsidR="00DF79AA" w:rsidRPr="0062353B" w:rsidRDefault="00DF79AA" w:rsidP="00DF79AA">
      <w:pPr>
        <w:rPr>
          <w:rFonts w:ascii="Times New Roman" w:hAnsi="Times New Roman" w:cs="Times New Roman"/>
          <w:b/>
          <w:bCs/>
          <w:u w:val="single"/>
        </w:rPr>
      </w:pPr>
      <w:r w:rsidRPr="001F64F0">
        <w:rPr>
          <w:rFonts w:ascii="Times New Roman" w:hAnsi="Times New Roman" w:cs="Times New Roman"/>
          <w:b/>
          <w:bCs/>
          <w:u w:val="single"/>
        </w:rPr>
        <w:t>Greetings:</w:t>
      </w:r>
    </w:p>
    <w:p w14:paraId="7E498A6A" w14:textId="6F83CFBE" w:rsidR="00DF79AA" w:rsidRDefault="00DF79AA" w:rsidP="00DF79AA">
      <w:pPr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 </w:t>
      </w:r>
    </w:p>
    <w:p w14:paraId="66501352" w14:textId="77777777" w:rsidR="00DF79AA" w:rsidRPr="001F64F0" w:rsidRDefault="00DF79AA" w:rsidP="00DF79AA">
      <w:pPr>
        <w:spacing w:line="276" w:lineRule="auto"/>
        <w:rPr>
          <w:rFonts w:ascii="Times New Roman" w:hAnsi="Times New Roman" w:cs="Times New Roman"/>
          <w:b/>
          <w:bCs/>
        </w:rPr>
      </w:pPr>
    </w:p>
    <w:p w14:paraId="290212B9" w14:textId="5432082B" w:rsidR="00DF79AA" w:rsidRPr="001F64F0" w:rsidRDefault="00DF79AA" w:rsidP="00DF79AA">
      <w:pPr>
        <w:spacing w:line="276" w:lineRule="auto"/>
        <w:rPr>
          <w:rFonts w:ascii="Times New Roman" w:hAnsi="Times New Roman" w:cs="Times New Roman"/>
          <w:b/>
          <w:bCs/>
        </w:rPr>
      </w:pPr>
      <w:r w:rsidRPr="001F64F0">
        <w:rPr>
          <w:rFonts w:ascii="Times New Roman" w:hAnsi="Times New Roman" w:cs="Times New Roman"/>
          <w:b/>
          <w:bCs/>
          <w:u w:val="single"/>
        </w:rPr>
        <w:t>Review of Minutes:</w:t>
      </w:r>
      <w:r w:rsidRPr="001F64F0">
        <w:rPr>
          <w:rFonts w:ascii="Times New Roman" w:hAnsi="Times New Roman" w:cs="Times New Roman"/>
          <w:b/>
          <w:bCs/>
        </w:rPr>
        <w:t xml:space="preserve"> </w:t>
      </w:r>
    </w:p>
    <w:p w14:paraId="16C8E654" w14:textId="511476D0" w:rsidR="00057C74" w:rsidRDefault="00DF79AA" w:rsidP="00DF79AA">
      <w:pPr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After review, a motion was made </w:t>
      </w:r>
      <w:r w:rsidR="00057C74">
        <w:rPr>
          <w:rFonts w:ascii="Times New Roman" w:hAnsi="Times New Roman" w:cs="Times New Roman"/>
        </w:rPr>
        <w:t>by Tom Leach and second Rick La Valley to accept the minutes as written.</w:t>
      </w:r>
    </w:p>
    <w:p w14:paraId="4F950631" w14:textId="0BD573D2" w:rsidR="00DF79AA" w:rsidRDefault="00DF79AA" w:rsidP="00DF79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231B6E7A" w14:textId="2EC59380" w:rsidR="00DF79AA" w:rsidRPr="00950B08" w:rsidRDefault="00DF79AA" w:rsidP="00DF79AA">
      <w:pPr>
        <w:ind w:left="64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</w:t>
      </w:r>
    </w:p>
    <w:p w14:paraId="6E7649E5" w14:textId="77777777" w:rsidR="00DF79AA" w:rsidRDefault="00DF79AA" w:rsidP="00DF79AA">
      <w:pPr>
        <w:rPr>
          <w:rFonts w:ascii="Times New Roman" w:hAnsi="Times New Roman" w:cs="Times New Roman"/>
          <w:b/>
          <w:bCs/>
          <w:u w:val="single"/>
        </w:rPr>
      </w:pPr>
    </w:p>
    <w:p w14:paraId="4AFDD3EC" w14:textId="77777777" w:rsidR="00DF79AA" w:rsidRPr="008446A7" w:rsidRDefault="00DF79AA" w:rsidP="00DF79AA">
      <w:pPr>
        <w:rPr>
          <w:rFonts w:ascii="Times New Roman" w:hAnsi="Times New Roman" w:cs="Times New Roman"/>
          <w:b/>
          <w:bCs/>
        </w:rPr>
      </w:pPr>
      <w:r w:rsidRPr="008446A7">
        <w:rPr>
          <w:rFonts w:ascii="Times New Roman" w:hAnsi="Times New Roman" w:cs="Times New Roman"/>
          <w:b/>
          <w:bCs/>
          <w:u w:val="single"/>
        </w:rPr>
        <w:t>New Business</w:t>
      </w:r>
    </w:p>
    <w:p w14:paraId="7C48AD4B" w14:textId="2F7E4B61" w:rsidR="00057C74" w:rsidRDefault="00057C74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use Bill V/A to vaccinate all veterans and spouses was discussed.</w:t>
      </w:r>
    </w:p>
    <w:p w14:paraId="1B1E9F62" w14:textId="77777777" w:rsidR="00057C74" w:rsidRDefault="00057C74" w:rsidP="00DF79AA">
      <w:pPr>
        <w:ind w:left="720"/>
        <w:rPr>
          <w:rFonts w:ascii="Times New Roman" w:hAnsi="Times New Roman" w:cs="Times New Roman"/>
        </w:rPr>
      </w:pPr>
    </w:p>
    <w:p w14:paraId="20F00B5C" w14:textId="77777777" w:rsidR="00057C74" w:rsidRDefault="00057C74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use Bill #VA vaccine application (COVID) HR#1276 – VA Vaccine Act.</w:t>
      </w:r>
    </w:p>
    <w:p w14:paraId="0D8FAE84" w14:textId="5DBBE72D" w:rsidR="00057C74" w:rsidRDefault="00057C74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tion made that Legion backs the bill.   HR#1276 passed the house only.  Richard Wright 13</w:t>
      </w:r>
      <w:r w:rsidRPr="00057C74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District made motion to accept the bill and Rick </w:t>
      </w:r>
      <w:proofErr w:type="spellStart"/>
      <w:r>
        <w:rPr>
          <w:rFonts w:ascii="Times New Roman" w:hAnsi="Times New Roman" w:cs="Times New Roman"/>
        </w:rPr>
        <w:t>LaValley</w:t>
      </w:r>
      <w:proofErr w:type="spellEnd"/>
      <w:r>
        <w:rPr>
          <w:rFonts w:ascii="Times New Roman" w:hAnsi="Times New Roman" w:cs="Times New Roman"/>
        </w:rPr>
        <w:t xml:space="preserve"> second and the motion passed.</w:t>
      </w:r>
    </w:p>
    <w:p w14:paraId="0CA08716" w14:textId="056B1363" w:rsidR="00057C74" w:rsidRDefault="00057C74" w:rsidP="00DF79AA">
      <w:pPr>
        <w:ind w:left="720"/>
        <w:rPr>
          <w:rFonts w:ascii="Times New Roman" w:hAnsi="Times New Roman" w:cs="Times New Roman"/>
        </w:rPr>
      </w:pPr>
    </w:p>
    <w:p w14:paraId="6FCEE8B5" w14:textId="77777777" w:rsidR="00A53C60" w:rsidRDefault="00A53C60" w:rsidP="00DF79AA">
      <w:pPr>
        <w:ind w:left="720"/>
        <w:rPr>
          <w:rFonts w:ascii="Times New Roman" w:hAnsi="Times New Roman" w:cs="Times New Roman"/>
        </w:rPr>
      </w:pPr>
    </w:p>
    <w:p w14:paraId="1FDE95C9" w14:textId="77777777" w:rsidR="00A53C60" w:rsidRDefault="00A53C60" w:rsidP="00DF79AA">
      <w:pPr>
        <w:ind w:left="720"/>
        <w:rPr>
          <w:rFonts w:ascii="Times New Roman" w:hAnsi="Times New Roman" w:cs="Times New Roman"/>
        </w:rPr>
      </w:pPr>
      <w:r w:rsidRPr="00A53C60">
        <w:rPr>
          <w:rFonts w:ascii="Times New Roman" w:hAnsi="Times New Roman" w:cs="Times New Roman"/>
          <w:b/>
          <w:bCs/>
          <w:u w:val="single"/>
        </w:rPr>
        <w:t>Legislative Portion of the meeting convened at 3:30PM</w:t>
      </w:r>
      <w:r>
        <w:rPr>
          <w:rFonts w:ascii="Times New Roman" w:hAnsi="Times New Roman" w:cs="Times New Roman"/>
        </w:rPr>
        <w:t>.</w:t>
      </w:r>
    </w:p>
    <w:p w14:paraId="5CF99A24" w14:textId="77777777" w:rsidR="00A53C60" w:rsidRDefault="00A53C60" w:rsidP="00DF79AA">
      <w:pPr>
        <w:ind w:left="720"/>
        <w:rPr>
          <w:rFonts w:ascii="Times New Roman" w:hAnsi="Times New Roman" w:cs="Times New Roman"/>
        </w:rPr>
      </w:pPr>
    </w:p>
    <w:p w14:paraId="77D37FDF" w14:textId="2D3F04E1" w:rsidR="00057C74" w:rsidRDefault="00A53C60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n Lavoy – Legislative Meeting Dispensed minutes of last meeting.</w:t>
      </w:r>
    </w:p>
    <w:p w14:paraId="65AB07E6" w14:textId="2973648C" w:rsidR="00A53C60" w:rsidRDefault="00A53C60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Rick </w:t>
      </w:r>
      <w:proofErr w:type="spellStart"/>
      <w:r>
        <w:rPr>
          <w:rFonts w:ascii="Times New Roman" w:hAnsi="Times New Roman" w:cs="Times New Roman"/>
        </w:rPr>
        <w:t>LaValley</w:t>
      </w:r>
      <w:proofErr w:type="spellEnd"/>
      <w:r>
        <w:rPr>
          <w:rFonts w:ascii="Times New Roman" w:hAnsi="Times New Roman" w:cs="Times New Roman"/>
        </w:rPr>
        <w:t xml:space="preserve"> moved to accept the </w:t>
      </w:r>
      <w:proofErr w:type="gramStart"/>
      <w:r>
        <w:rPr>
          <w:rFonts w:ascii="Times New Roman" w:hAnsi="Times New Roman" w:cs="Times New Roman"/>
        </w:rPr>
        <w:t>minutes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4AE51A03" w14:textId="7AF262F5" w:rsidR="00A53C60" w:rsidRDefault="00A53C60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  <w:t>Jason Larue second and motion passed.</w:t>
      </w:r>
    </w:p>
    <w:p w14:paraId="5CD42DDA" w14:textId="77777777" w:rsidR="00A53C60" w:rsidRDefault="00A53C60" w:rsidP="00DF79AA">
      <w:pPr>
        <w:ind w:left="720"/>
        <w:rPr>
          <w:rFonts w:ascii="Times New Roman" w:hAnsi="Times New Roman" w:cs="Times New Roman"/>
        </w:rPr>
      </w:pPr>
    </w:p>
    <w:p w14:paraId="3FCB5BC5" w14:textId="1A5C2A6C" w:rsidR="00A53C60" w:rsidRDefault="00A53C60" w:rsidP="00DF79A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use Bill #190 prohibits a war relic from being destroyed – motion made to have Legion support this bill.  </w:t>
      </w:r>
    </w:p>
    <w:p w14:paraId="556E6F3E" w14:textId="3638B70A" w:rsidR="00057C74" w:rsidRDefault="00A53C60" w:rsidP="00A53C60">
      <w:p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ke </w:t>
      </w:r>
      <w:proofErr w:type="spellStart"/>
      <w:r>
        <w:rPr>
          <w:rFonts w:ascii="Times New Roman" w:hAnsi="Times New Roman" w:cs="Times New Roman"/>
        </w:rPr>
        <w:t>LaValley</w:t>
      </w:r>
      <w:proofErr w:type="spellEnd"/>
      <w:r>
        <w:rPr>
          <w:rFonts w:ascii="Times New Roman" w:hAnsi="Times New Roman" w:cs="Times New Roman"/>
        </w:rPr>
        <w:t xml:space="preserve"> moved to support this motion. Jason LaRue seconded and </w:t>
      </w:r>
      <w:proofErr w:type="gramStart"/>
      <w:r>
        <w:rPr>
          <w:rFonts w:ascii="Times New Roman" w:hAnsi="Times New Roman" w:cs="Times New Roman"/>
        </w:rPr>
        <w:t>motion  passed</w:t>
      </w:r>
      <w:proofErr w:type="gramEnd"/>
      <w:r>
        <w:rPr>
          <w:rFonts w:ascii="Times New Roman" w:hAnsi="Times New Roman" w:cs="Times New Roman"/>
        </w:rPr>
        <w:t>.</w:t>
      </w:r>
    </w:p>
    <w:p w14:paraId="5F17AEF0" w14:textId="38D2B9F3" w:rsidR="00A53C60" w:rsidRDefault="00A53C60" w:rsidP="00DF79AA">
      <w:pPr>
        <w:ind w:left="720"/>
        <w:rPr>
          <w:rFonts w:ascii="Times New Roman" w:hAnsi="Times New Roman" w:cs="Times New Roman"/>
        </w:rPr>
      </w:pPr>
    </w:p>
    <w:p w14:paraId="0734656A" w14:textId="274ACEE6" w:rsidR="00A53C60" w:rsidRDefault="00A53C60" w:rsidP="00DF79AA">
      <w:pPr>
        <w:ind w:left="720"/>
        <w:rPr>
          <w:rFonts w:ascii="Times New Roman" w:hAnsi="Times New Roman" w:cs="Times New Roman"/>
        </w:rPr>
      </w:pPr>
      <w:r w:rsidRPr="00A53C60">
        <w:rPr>
          <w:rFonts w:ascii="Times New Roman" w:hAnsi="Times New Roman" w:cs="Times New Roman"/>
          <w:b/>
          <w:bCs/>
          <w:u w:val="single"/>
        </w:rPr>
        <w:t>New Business:</w:t>
      </w:r>
      <w:r>
        <w:rPr>
          <w:rFonts w:ascii="Times New Roman" w:hAnsi="Times New Roman" w:cs="Times New Roman"/>
        </w:rPr>
        <w:t xml:space="preserve">  None</w:t>
      </w:r>
    </w:p>
    <w:p w14:paraId="7BF00FA3" w14:textId="4394E85C" w:rsidR="00A53C60" w:rsidRDefault="00A53C60" w:rsidP="00DF79AA">
      <w:pPr>
        <w:ind w:left="720"/>
        <w:rPr>
          <w:rFonts w:ascii="Times New Roman" w:hAnsi="Times New Roman" w:cs="Times New Roman"/>
        </w:rPr>
      </w:pPr>
    </w:p>
    <w:p w14:paraId="42A2ECE9" w14:textId="1740DABF" w:rsidR="00A53C60" w:rsidRDefault="00A53C60" w:rsidP="00DF79AA">
      <w:pPr>
        <w:ind w:left="720"/>
        <w:rPr>
          <w:rFonts w:ascii="Times New Roman" w:hAnsi="Times New Roman" w:cs="Times New Roman"/>
        </w:rPr>
      </w:pPr>
      <w:r w:rsidRPr="00A53C60">
        <w:rPr>
          <w:rFonts w:ascii="Times New Roman" w:hAnsi="Times New Roman" w:cs="Times New Roman"/>
          <w:b/>
          <w:bCs/>
          <w:u w:val="single"/>
        </w:rPr>
        <w:t xml:space="preserve">Unfinished Business: </w:t>
      </w:r>
      <w:r>
        <w:rPr>
          <w:rFonts w:ascii="Times New Roman" w:hAnsi="Times New Roman" w:cs="Times New Roman"/>
        </w:rPr>
        <w:t xml:space="preserve"> None</w:t>
      </w:r>
    </w:p>
    <w:p w14:paraId="2E148CE2" w14:textId="656D761E" w:rsidR="00A53C60" w:rsidRDefault="00A53C60" w:rsidP="00DF79AA">
      <w:pPr>
        <w:ind w:left="720"/>
        <w:rPr>
          <w:rFonts w:ascii="Times New Roman" w:hAnsi="Times New Roman" w:cs="Times New Roman"/>
        </w:rPr>
      </w:pPr>
    </w:p>
    <w:p w14:paraId="335949B2" w14:textId="1645B0D0" w:rsidR="00A53C60" w:rsidRDefault="00A53C60" w:rsidP="00DF79AA">
      <w:pPr>
        <w:ind w:left="720"/>
        <w:rPr>
          <w:rFonts w:ascii="Times New Roman" w:hAnsi="Times New Roman" w:cs="Times New Roman"/>
        </w:rPr>
      </w:pPr>
      <w:r w:rsidRPr="00A53C60">
        <w:rPr>
          <w:rFonts w:ascii="Times New Roman" w:hAnsi="Times New Roman" w:cs="Times New Roman"/>
          <w:b/>
          <w:bCs/>
          <w:u w:val="single"/>
        </w:rPr>
        <w:t xml:space="preserve">Good </w:t>
      </w:r>
      <w:proofErr w:type="gramStart"/>
      <w:r w:rsidRPr="00A53C60">
        <w:rPr>
          <w:rFonts w:ascii="Times New Roman" w:hAnsi="Times New Roman" w:cs="Times New Roman"/>
          <w:b/>
          <w:bCs/>
          <w:u w:val="single"/>
        </w:rPr>
        <w:t>Of</w:t>
      </w:r>
      <w:proofErr w:type="gramEnd"/>
      <w:r w:rsidRPr="00A53C60">
        <w:rPr>
          <w:rFonts w:ascii="Times New Roman" w:hAnsi="Times New Roman" w:cs="Times New Roman"/>
          <w:b/>
          <w:bCs/>
          <w:u w:val="single"/>
        </w:rPr>
        <w:t xml:space="preserve"> The Legion:</w:t>
      </w:r>
      <w:r>
        <w:rPr>
          <w:rFonts w:ascii="Times New Roman" w:hAnsi="Times New Roman" w:cs="Times New Roman"/>
        </w:rPr>
        <w:t xml:space="preserve">  None </w:t>
      </w:r>
    </w:p>
    <w:p w14:paraId="03B7B299" w14:textId="77777777" w:rsidR="00DF79AA" w:rsidRPr="00367DCD" w:rsidRDefault="00DF79AA" w:rsidP="00DF79AA">
      <w:pPr>
        <w:ind w:left="720"/>
        <w:rPr>
          <w:rFonts w:ascii="Times New Roman" w:hAnsi="Times New Roman" w:cs="Times New Roman"/>
          <w:b/>
          <w:bCs/>
        </w:rPr>
      </w:pPr>
    </w:p>
    <w:p w14:paraId="194067FA" w14:textId="65EA24B8" w:rsidR="00DF79AA" w:rsidRPr="002B27D9" w:rsidRDefault="00DF79AA" w:rsidP="00DF79AA">
      <w:pPr>
        <w:rPr>
          <w:rFonts w:ascii="Times New Roman" w:hAnsi="Times New Roman" w:cs="Times New Roman"/>
        </w:rPr>
      </w:pPr>
      <w:r w:rsidRPr="00B01A34">
        <w:rPr>
          <w:rFonts w:ascii="Times New Roman" w:hAnsi="Times New Roman" w:cs="Times New Roman"/>
        </w:rPr>
        <w:t xml:space="preserve">Salute to the Colors was rendered. The meeting adjourned at </w:t>
      </w:r>
      <w:r w:rsidR="00882255">
        <w:rPr>
          <w:rFonts w:ascii="Times New Roman" w:hAnsi="Times New Roman" w:cs="Times New Roman"/>
        </w:rPr>
        <w:t>4:55</w:t>
      </w:r>
      <w:r>
        <w:rPr>
          <w:rFonts w:ascii="Times New Roman" w:hAnsi="Times New Roman" w:cs="Times New Roman"/>
        </w:rPr>
        <w:t>pm</w:t>
      </w:r>
      <w:r w:rsidRPr="00B01A34">
        <w:rPr>
          <w:rFonts w:ascii="Times New Roman" w:hAnsi="Times New Roman" w:cs="Times New Roman"/>
        </w:rPr>
        <w:t>.</w:t>
      </w:r>
    </w:p>
    <w:p w14:paraId="611AB397" w14:textId="56E19DC3" w:rsidR="00B474E9" w:rsidRPr="001F5AD4" w:rsidRDefault="00B474E9" w:rsidP="00530B1B">
      <w:pPr>
        <w:pStyle w:val="NoSpacing"/>
      </w:pPr>
    </w:p>
    <w:sectPr w:rsidR="00B474E9" w:rsidRPr="001F5AD4" w:rsidSect="009D407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A97226" w14:textId="77777777" w:rsidR="00D777A7" w:rsidRDefault="00D777A7" w:rsidP="006F2B2C">
      <w:r>
        <w:separator/>
      </w:r>
    </w:p>
  </w:endnote>
  <w:endnote w:type="continuationSeparator" w:id="0">
    <w:p w14:paraId="3086D543" w14:textId="77777777" w:rsidR="00D777A7" w:rsidRDefault="00D777A7" w:rsidP="006F2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77E5C" w14:textId="77777777" w:rsidR="004D0B49" w:rsidRDefault="004D0B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809058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5A711F" w14:textId="33568BE0" w:rsidR="004D0B49" w:rsidRDefault="004D0B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FECBDF" w14:textId="77777777" w:rsidR="009D407F" w:rsidRDefault="009D40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E770E" w14:textId="77777777" w:rsidR="004D0B49" w:rsidRDefault="004D0B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24022E" w14:textId="77777777" w:rsidR="00D777A7" w:rsidRDefault="00D777A7" w:rsidP="006F2B2C">
      <w:r>
        <w:separator/>
      </w:r>
    </w:p>
  </w:footnote>
  <w:footnote w:type="continuationSeparator" w:id="0">
    <w:p w14:paraId="72428FF4" w14:textId="77777777" w:rsidR="00D777A7" w:rsidRDefault="00D777A7" w:rsidP="006F2B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C0FD2" w14:textId="77777777" w:rsidR="004D0B49" w:rsidRDefault="004D0B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C88B1" w14:textId="77777777" w:rsidR="004D0B49" w:rsidRDefault="004D0B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234E9" w14:textId="77777777" w:rsidR="004D0B49" w:rsidRDefault="004D0B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kwqgUAC07TbSwAAAA="/>
  </w:docVars>
  <w:rsids>
    <w:rsidRoot w:val="00CA4817"/>
    <w:rsid w:val="00005BB1"/>
    <w:rsid w:val="00010CAC"/>
    <w:rsid w:val="00034C85"/>
    <w:rsid w:val="00040DA1"/>
    <w:rsid w:val="00041033"/>
    <w:rsid w:val="00053431"/>
    <w:rsid w:val="00057C74"/>
    <w:rsid w:val="00063953"/>
    <w:rsid w:val="000649D2"/>
    <w:rsid w:val="000676E6"/>
    <w:rsid w:val="0007222E"/>
    <w:rsid w:val="000816D1"/>
    <w:rsid w:val="00082EB9"/>
    <w:rsid w:val="0008556C"/>
    <w:rsid w:val="00090807"/>
    <w:rsid w:val="00097D2E"/>
    <w:rsid w:val="000A1035"/>
    <w:rsid w:val="00100CE4"/>
    <w:rsid w:val="001110F0"/>
    <w:rsid w:val="00164CC5"/>
    <w:rsid w:val="001662B4"/>
    <w:rsid w:val="001709D4"/>
    <w:rsid w:val="00171EF6"/>
    <w:rsid w:val="0018777F"/>
    <w:rsid w:val="001C4D07"/>
    <w:rsid w:val="001F4F67"/>
    <w:rsid w:val="001F5AD4"/>
    <w:rsid w:val="001F5E78"/>
    <w:rsid w:val="001F7B26"/>
    <w:rsid w:val="00206E2D"/>
    <w:rsid w:val="00210140"/>
    <w:rsid w:val="0022590B"/>
    <w:rsid w:val="00231EC7"/>
    <w:rsid w:val="00236F24"/>
    <w:rsid w:val="002411DB"/>
    <w:rsid w:val="00256C09"/>
    <w:rsid w:val="0027313C"/>
    <w:rsid w:val="00276FF6"/>
    <w:rsid w:val="0028478C"/>
    <w:rsid w:val="002A183F"/>
    <w:rsid w:val="002B5087"/>
    <w:rsid w:val="002C563E"/>
    <w:rsid w:val="002D2CF0"/>
    <w:rsid w:val="002D4E7F"/>
    <w:rsid w:val="002F018A"/>
    <w:rsid w:val="002F0DE5"/>
    <w:rsid w:val="002F4BFE"/>
    <w:rsid w:val="003031C7"/>
    <w:rsid w:val="00304921"/>
    <w:rsid w:val="00324894"/>
    <w:rsid w:val="00343C36"/>
    <w:rsid w:val="003739E1"/>
    <w:rsid w:val="003B77AD"/>
    <w:rsid w:val="003C16A9"/>
    <w:rsid w:val="004209D5"/>
    <w:rsid w:val="00420B61"/>
    <w:rsid w:val="004321A3"/>
    <w:rsid w:val="00444213"/>
    <w:rsid w:val="0044662C"/>
    <w:rsid w:val="0044675D"/>
    <w:rsid w:val="00476C27"/>
    <w:rsid w:val="004954BE"/>
    <w:rsid w:val="004B7840"/>
    <w:rsid w:val="004D0B49"/>
    <w:rsid w:val="004D0C4A"/>
    <w:rsid w:val="004D20A6"/>
    <w:rsid w:val="004E4152"/>
    <w:rsid w:val="004F0232"/>
    <w:rsid w:val="0050662F"/>
    <w:rsid w:val="00506A46"/>
    <w:rsid w:val="00524F45"/>
    <w:rsid w:val="00530B1B"/>
    <w:rsid w:val="005355F6"/>
    <w:rsid w:val="00575416"/>
    <w:rsid w:val="005B04A5"/>
    <w:rsid w:val="005C71C0"/>
    <w:rsid w:val="005E7AC5"/>
    <w:rsid w:val="005E7CFE"/>
    <w:rsid w:val="005F4885"/>
    <w:rsid w:val="00616750"/>
    <w:rsid w:val="00621211"/>
    <w:rsid w:val="00622A70"/>
    <w:rsid w:val="006533CA"/>
    <w:rsid w:val="00653E80"/>
    <w:rsid w:val="00664140"/>
    <w:rsid w:val="00681DE0"/>
    <w:rsid w:val="006852FD"/>
    <w:rsid w:val="006F2B2C"/>
    <w:rsid w:val="00701D48"/>
    <w:rsid w:val="007127BC"/>
    <w:rsid w:val="00722B39"/>
    <w:rsid w:val="00746241"/>
    <w:rsid w:val="00746D49"/>
    <w:rsid w:val="0076475D"/>
    <w:rsid w:val="00770307"/>
    <w:rsid w:val="00775DA9"/>
    <w:rsid w:val="00784CA6"/>
    <w:rsid w:val="007C3CD2"/>
    <w:rsid w:val="007D0939"/>
    <w:rsid w:val="007E3089"/>
    <w:rsid w:val="007E6E24"/>
    <w:rsid w:val="008155CB"/>
    <w:rsid w:val="0081594D"/>
    <w:rsid w:val="008165C8"/>
    <w:rsid w:val="0082009D"/>
    <w:rsid w:val="00823F92"/>
    <w:rsid w:val="00825148"/>
    <w:rsid w:val="00837764"/>
    <w:rsid w:val="0085547F"/>
    <w:rsid w:val="008741E8"/>
    <w:rsid w:val="00882255"/>
    <w:rsid w:val="00885FE3"/>
    <w:rsid w:val="00893609"/>
    <w:rsid w:val="008C69B3"/>
    <w:rsid w:val="008D3FFC"/>
    <w:rsid w:val="008D45DE"/>
    <w:rsid w:val="008E027C"/>
    <w:rsid w:val="009058AF"/>
    <w:rsid w:val="00905AF4"/>
    <w:rsid w:val="0093416D"/>
    <w:rsid w:val="009370DD"/>
    <w:rsid w:val="00967DAB"/>
    <w:rsid w:val="009A4C94"/>
    <w:rsid w:val="009B305C"/>
    <w:rsid w:val="009C5878"/>
    <w:rsid w:val="009D0E69"/>
    <w:rsid w:val="009D407F"/>
    <w:rsid w:val="009E6AFE"/>
    <w:rsid w:val="009F7D51"/>
    <w:rsid w:val="009F7EAE"/>
    <w:rsid w:val="00A134FA"/>
    <w:rsid w:val="00A15E74"/>
    <w:rsid w:val="00A22EFF"/>
    <w:rsid w:val="00A31D9F"/>
    <w:rsid w:val="00A31DBA"/>
    <w:rsid w:val="00A5152A"/>
    <w:rsid w:val="00A53184"/>
    <w:rsid w:val="00A53C60"/>
    <w:rsid w:val="00A554B4"/>
    <w:rsid w:val="00A81671"/>
    <w:rsid w:val="00AB1E90"/>
    <w:rsid w:val="00AC3879"/>
    <w:rsid w:val="00AC5233"/>
    <w:rsid w:val="00AE5BCF"/>
    <w:rsid w:val="00B22554"/>
    <w:rsid w:val="00B36AE2"/>
    <w:rsid w:val="00B474E9"/>
    <w:rsid w:val="00B530F8"/>
    <w:rsid w:val="00B6531C"/>
    <w:rsid w:val="00B83BA2"/>
    <w:rsid w:val="00BA6F3C"/>
    <w:rsid w:val="00BB3E3F"/>
    <w:rsid w:val="00BB51B9"/>
    <w:rsid w:val="00BD295C"/>
    <w:rsid w:val="00BF4FFA"/>
    <w:rsid w:val="00C047C8"/>
    <w:rsid w:val="00C556CD"/>
    <w:rsid w:val="00C8350F"/>
    <w:rsid w:val="00C8610E"/>
    <w:rsid w:val="00C8674E"/>
    <w:rsid w:val="00CA4817"/>
    <w:rsid w:val="00CB0945"/>
    <w:rsid w:val="00CC3F91"/>
    <w:rsid w:val="00CC47F7"/>
    <w:rsid w:val="00CF70A8"/>
    <w:rsid w:val="00D000AB"/>
    <w:rsid w:val="00D43D9C"/>
    <w:rsid w:val="00D75F08"/>
    <w:rsid w:val="00D777A7"/>
    <w:rsid w:val="00DB7337"/>
    <w:rsid w:val="00DC58B0"/>
    <w:rsid w:val="00DC641C"/>
    <w:rsid w:val="00DF79AA"/>
    <w:rsid w:val="00E14DD4"/>
    <w:rsid w:val="00E24D24"/>
    <w:rsid w:val="00E3402C"/>
    <w:rsid w:val="00E5733E"/>
    <w:rsid w:val="00E7017C"/>
    <w:rsid w:val="00E717D6"/>
    <w:rsid w:val="00E91F05"/>
    <w:rsid w:val="00EC7E56"/>
    <w:rsid w:val="00ED24A8"/>
    <w:rsid w:val="00ED2D55"/>
    <w:rsid w:val="00EE4463"/>
    <w:rsid w:val="00F06A21"/>
    <w:rsid w:val="00F23D1B"/>
    <w:rsid w:val="00FB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689182"/>
  <w14:defaultImageDpi w14:val="330"/>
  <w15:docId w15:val="{8A90725B-7301-4EC5-B50E-44F9CB21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B2C"/>
  </w:style>
  <w:style w:type="paragraph" w:styleId="NormalWeb">
    <w:name w:val="Normal (Web)"/>
    <w:basedOn w:val="Normal"/>
    <w:uiPriority w:val="99"/>
    <w:unhideWhenUsed/>
    <w:rsid w:val="003B77AD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3B77AD"/>
    <w:rPr>
      <w:b/>
      <w:bCs/>
    </w:rPr>
  </w:style>
  <w:style w:type="character" w:styleId="Hyperlink">
    <w:name w:val="Hyperlink"/>
    <w:basedOn w:val="DefaultParagraphFont"/>
    <w:uiPriority w:val="99"/>
    <w:unhideWhenUsed/>
    <w:rsid w:val="003B77AD"/>
    <w:rPr>
      <w:color w:val="0000FF"/>
      <w:u w:val="single"/>
    </w:rPr>
  </w:style>
  <w:style w:type="character" w:customStyle="1" w:styleId="confirmation">
    <w:name w:val="confirmation"/>
    <w:basedOn w:val="DefaultParagraphFont"/>
    <w:rsid w:val="003B77AD"/>
  </w:style>
  <w:style w:type="character" w:styleId="UnresolvedMention">
    <w:name w:val="Unresolved Mention"/>
    <w:basedOn w:val="DefaultParagraphFont"/>
    <w:uiPriority w:val="99"/>
    <w:semiHidden/>
    <w:unhideWhenUsed/>
    <w:rsid w:val="001F4F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64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1418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single" w:sz="6" w:space="0" w:color="D7D7D7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44AA182EADF4FAE5288373E5B87CA" ma:contentTypeVersion="12" ma:contentTypeDescription="Create a new document." ma:contentTypeScope="" ma:versionID="330c902a83c36f01d92be0b204506451">
  <xsd:schema xmlns:xsd="http://www.w3.org/2001/XMLSchema" xmlns:xs="http://www.w3.org/2001/XMLSchema" xmlns:p="http://schemas.microsoft.com/office/2006/metadata/properties" xmlns:ns2="231a6d9d-fd0c-4778-adc0-dfea0531f784" xmlns:ns3="1000d275-e8b6-4e58-99d7-4762885304fc" targetNamespace="http://schemas.microsoft.com/office/2006/metadata/properties" ma:root="true" ma:fieldsID="a935eb866a15b79ffcd7831d1d2fafad" ns2:_="" ns3:_="">
    <xsd:import namespace="231a6d9d-fd0c-4778-adc0-dfea0531f784"/>
    <xsd:import namespace="1000d275-e8b6-4e58-99d7-476288530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a6d9d-fd0c-4778-adc0-dfea0531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0d275-e8b6-4e58-99d7-476288530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0E7F94-F505-4B23-A8D9-8BE709624518}"/>
</file>

<file path=customXml/itemProps3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0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stner Design and Image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Kastner</dc:creator>
  <cp:keywords/>
  <dc:description/>
  <cp:lastModifiedBy>William Genochio</cp:lastModifiedBy>
  <cp:revision>2</cp:revision>
  <cp:lastPrinted>2020-08-26T20:34:00Z</cp:lastPrinted>
  <dcterms:created xsi:type="dcterms:W3CDTF">2021-03-13T16:08:00Z</dcterms:created>
  <dcterms:modified xsi:type="dcterms:W3CDTF">2021-03-13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44AA182EADF4FAE5288373E5B87CA</vt:lpwstr>
  </property>
</Properties>
</file>